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for a Successful Carpet repair in the U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arpet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arpet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arpet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6Z</dcterms:created>
  <dcterms:modified xsi:type="dcterms:W3CDTF">2026-06-27T0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